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4885F" w14:textId="77777777" w:rsidR="009917FC" w:rsidRPr="009917FC" w:rsidRDefault="009917FC" w:rsidP="009917FC">
      <w:pPr>
        <w:jc w:val="center"/>
        <w:rPr>
          <w:rFonts w:ascii="宋体" w:eastAsia="宋体" w:hAnsi="宋体"/>
          <w:sz w:val="32"/>
          <w:szCs w:val="32"/>
        </w:rPr>
      </w:pPr>
    </w:p>
    <w:p w14:paraId="27407FC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822AD" w:rsidRPr="0074763E" w14:paraId="2BA0DD6B" w14:textId="77777777" w:rsidTr="00D671D7">
        <w:tc>
          <w:tcPr>
            <w:tcW w:w="8296" w:type="dxa"/>
          </w:tcPr>
          <w:p w14:paraId="60F2DF1D" w14:textId="77777777" w:rsidR="00B822AD" w:rsidRPr="0074763E" w:rsidRDefault="00B822AD" w:rsidP="009917FC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产品名称</w:t>
            </w:r>
          </w:p>
          <w:p w14:paraId="3320F0D8" w14:textId="5F8DE0B8" w:rsidR="00B822AD" w:rsidRDefault="00B822AD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超高分辨率科研级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CMOS</w:t>
            </w:r>
          </w:p>
          <w:p w14:paraId="3455EDBB" w14:textId="77777777" w:rsidR="00B822AD" w:rsidRPr="0074763E" w:rsidRDefault="00B822AD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成像系统</w:t>
            </w:r>
          </w:p>
          <w:p w14:paraId="38A1D2CE" w14:textId="11C4574D" w:rsidR="00B822AD" w:rsidRPr="0074763E" w:rsidRDefault="00B822AD" w:rsidP="00F06A8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  <w:p w14:paraId="0501A844" w14:textId="754A2607" w:rsidR="00B822AD" w:rsidRPr="0074763E" w:rsidRDefault="00B822AD" w:rsidP="009917F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 xml:space="preserve"> </w:t>
            </w:r>
          </w:p>
        </w:tc>
      </w:tr>
      <w:tr w:rsidR="009917FC" w:rsidRPr="0074763E" w14:paraId="74A0557E" w14:textId="77777777" w:rsidTr="00B066DD">
        <w:trPr>
          <w:trHeight w:val="673"/>
        </w:trPr>
        <w:tc>
          <w:tcPr>
            <w:tcW w:w="8296" w:type="dxa"/>
          </w:tcPr>
          <w:p w14:paraId="76429D7A" w14:textId="73F1F5C9" w:rsidR="009917FC" w:rsidRPr="0074763E" w:rsidRDefault="009917FC" w:rsidP="00A719EB">
            <w:pPr>
              <w:spacing w:line="340" w:lineRule="atLeast"/>
              <w:ind w:left="345" w:hanging="345"/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主要用途描述：</w:t>
            </w:r>
            <w:r w:rsidR="005B2CB6" w:rsidRPr="0074763E">
              <w:rPr>
                <w:rFonts w:ascii="Arial" w:hAnsi="Arial" w:cs="Arial" w:hint="eastAsia"/>
                <w:sz w:val="24"/>
                <w:szCs w:val="24"/>
              </w:rPr>
              <w:t>倒置荧光显微镜图像采集成像系统</w:t>
            </w:r>
            <w:r w:rsidR="00A719EB" w:rsidRPr="0074763E">
              <w:rPr>
                <w:rFonts w:ascii="Arial" w:hAnsi="Arial" w:cs="Arial" w:hint="eastAsia"/>
                <w:sz w:val="24"/>
                <w:szCs w:val="24"/>
              </w:rPr>
              <w:t>。</w:t>
            </w:r>
          </w:p>
        </w:tc>
      </w:tr>
      <w:tr w:rsidR="009917FC" w:rsidRPr="0074763E" w14:paraId="5FA3B5AB" w14:textId="77777777" w:rsidTr="007C0E4C">
        <w:trPr>
          <w:trHeight w:val="7141"/>
        </w:trPr>
        <w:tc>
          <w:tcPr>
            <w:tcW w:w="8296" w:type="dxa"/>
          </w:tcPr>
          <w:p w14:paraId="45FCAC7F" w14:textId="5C4D270A" w:rsidR="009917FC" w:rsidRDefault="009917FC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参数要求：</w:t>
            </w:r>
          </w:p>
          <w:p w14:paraId="16DF9B1A" w14:textId="77777777" w:rsidR="0074763E" w:rsidRPr="0074763E" w:rsidRDefault="0074763E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6D878764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、芯片规格：彩色CMOS芯片，尺寸：35.8x23.8mm。（提供原厂印刷版彩页或盖章扫描版彩页核对）</w:t>
            </w:r>
          </w:p>
          <w:p w14:paraId="0361ED76" w14:textId="4DF6CCA3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2、物理像素：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2390万像素（非像素位移技术获得）、单次拍摄最大分辨率：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 xml:space="preserve">6000X3984 </w:t>
            </w:r>
          </w:p>
          <w:p w14:paraId="5EDF6B28" w14:textId="5C3C4DE9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3、响应速度：</w:t>
            </w:r>
            <w:r w:rsidR="0074763E" w:rsidRPr="0074763E">
              <w:rPr>
                <w:rFonts w:ascii="宋体" w:eastAsia="宋体" w:hAnsi="宋体"/>
                <w:sz w:val="24"/>
                <w:szCs w:val="24"/>
              </w:rPr>
              <w:t>最大分辨率4908x3264下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9fps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；</w:t>
            </w:r>
            <w:r w:rsidR="0074763E" w:rsidRPr="0074763E">
              <w:rPr>
                <w:rFonts w:ascii="宋体" w:eastAsia="宋体" w:hAnsi="宋体"/>
                <w:sz w:val="24"/>
                <w:szCs w:val="24"/>
              </w:rPr>
              <w:t>分辨率1920x1080下</w:t>
            </w:r>
            <w:r w:rsidR="0074763E" w:rsidRPr="003B2B25">
              <w:rPr>
                <w:rFonts w:ascii="Arial" w:eastAsia="宋体" w:hAnsi="Arial" w:cs="Arial" w:hint="eastAsia"/>
                <w:bCs/>
                <w:color w:val="000000"/>
                <w:szCs w:val="20"/>
              </w:rPr>
              <w:t>≥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66fps。可使用ROI模式，以更高的速度拍摄任何特定位置。</w:t>
            </w:r>
          </w:p>
          <w:p w14:paraId="3C1ECC93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4、曝光时间：100毫秒-120秒</w:t>
            </w:r>
          </w:p>
          <w:p w14:paraId="049B0497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5、显微镜接口： 1倍F接口一只。</w:t>
            </w:r>
          </w:p>
          <w:p w14:paraId="4A0BB885" w14:textId="7A663A4E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6、电脑接口：USB3.2GEN1.2</w:t>
            </w:r>
            <w:r w:rsidR="00082C70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可方便接驳台式电脑或者笔记本电脑。</w:t>
            </w:r>
          </w:p>
          <w:p w14:paraId="3EB2B1D7" w14:textId="1D4D9B10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7、可同时实现彩色拍摄和单色拍摄，单色可拍摄400-850nm的图像。</w:t>
            </w:r>
          </w:p>
          <w:p w14:paraId="685D51AE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8、原装正版中文软件：主要功能：多窗口显示、摄像头控制、单幅图像拍摄/动态图像拍摄；时间序列图像获取；多点图像拍摄；AVI动态流拍摄；物镜定标；直方图显示；手动测量；</w:t>
            </w:r>
          </w:p>
          <w:p w14:paraId="5F13727A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 xml:space="preserve">9、台式电脑一套：配置不低于：计算机工作站（i5处理器/8G内存/1T 硬盘/DVD/2G独立显卡/24寸宽高清液晶显示器1920*1080/WIN10专业版） </w:t>
            </w:r>
          </w:p>
          <w:p w14:paraId="081B8C3D" w14:textId="77777777" w:rsidR="005B2CB6" w:rsidRPr="0074763E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23DFB270" w14:textId="7E064507" w:rsidR="005B2CB6" w:rsidRPr="0074763E" w:rsidRDefault="00390EC7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="005B2CB6" w:rsidRPr="0074763E">
              <w:rPr>
                <w:rFonts w:ascii="宋体" w:eastAsia="宋体" w:hAnsi="宋体"/>
                <w:sz w:val="24"/>
                <w:szCs w:val="24"/>
              </w:rPr>
              <w:t>. 其他要求：</w:t>
            </w:r>
          </w:p>
          <w:p w14:paraId="57CD47F4" w14:textId="56468C9A" w:rsidR="005B2CB6" w:rsidRPr="0074763E" w:rsidRDefault="00390EC7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="005B2CB6" w:rsidRPr="0074763E">
              <w:rPr>
                <w:rFonts w:ascii="宋体" w:eastAsia="宋体" w:hAnsi="宋体"/>
                <w:sz w:val="24"/>
                <w:szCs w:val="24"/>
              </w:rPr>
              <w:t>.1、本套设备为大型精密科研仪器，以上所有★参数不能有重大偏离，货到后将严格依据招标参数进行验收。</w:t>
            </w:r>
          </w:p>
          <w:p w14:paraId="6FE4473A" w14:textId="5B708A5D" w:rsidR="009917FC" w:rsidRDefault="005B2CB6" w:rsidP="005B2CB6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>★</w:t>
            </w:r>
            <w:r w:rsidR="00390EC7" w:rsidRPr="0074763E">
              <w:rPr>
                <w:rFonts w:ascii="宋体" w:eastAsia="宋体" w:hAnsi="宋体"/>
                <w:sz w:val="24"/>
                <w:szCs w:val="24"/>
              </w:rPr>
              <w:t>10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.2、所有部件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均需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>为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与</w:t>
            </w:r>
            <w:r w:rsidRPr="0074763E">
              <w:rPr>
                <w:rFonts w:ascii="宋体" w:eastAsia="宋体" w:hAnsi="宋体"/>
                <w:sz w:val="24"/>
                <w:szCs w:val="24"/>
              </w:rPr>
              <w:t>原显微镜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适配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>的品牌原装产品（电脑除外）</w:t>
            </w:r>
            <w:r w:rsidR="00D42FD2"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  <w:p w14:paraId="4AAB9E84" w14:textId="77777777" w:rsidR="004A79D8" w:rsidRPr="004A79D8" w:rsidRDefault="004A79D8" w:rsidP="005B2CB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3CCC8CD6" w14:textId="6FD36250" w:rsidR="004A79D8" w:rsidRDefault="009917FC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 xml:space="preserve">　　　　　　　　　　　　　　　　　　</w:t>
            </w:r>
            <w:r w:rsidR="004A79D8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  <w:r w:rsidR="004A79D8">
              <w:rPr>
                <w:rFonts w:ascii="宋体" w:eastAsia="宋体" w:hAnsi="宋体"/>
                <w:sz w:val="24"/>
                <w:szCs w:val="24"/>
              </w:rPr>
              <w:t xml:space="preserve">     </w:t>
            </w:r>
            <w:r w:rsidR="00B822AD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  <w:p w14:paraId="40C06C17" w14:textId="77777777" w:rsidR="00F960A7" w:rsidRPr="00F960A7" w:rsidRDefault="00F960A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4BADC57" w14:textId="21F12A20" w:rsidR="00F06A8F" w:rsidRPr="0074763E" w:rsidRDefault="00F06A8F" w:rsidP="00B822AD">
            <w:pPr>
              <w:rPr>
                <w:rFonts w:ascii="宋体" w:eastAsia="宋体" w:hAnsi="宋体"/>
                <w:sz w:val="24"/>
                <w:szCs w:val="24"/>
              </w:rPr>
            </w:pPr>
            <w:r w:rsidRPr="0074763E">
              <w:rPr>
                <w:rFonts w:ascii="宋体" w:eastAsia="宋体" w:hAnsi="宋体" w:hint="eastAsia"/>
                <w:sz w:val="24"/>
                <w:szCs w:val="24"/>
              </w:rPr>
              <w:t xml:space="preserve">　　　　　　　　　　　　　　　　　　</w:t>
            </w:r>
            <w:r w:rsidR="00B066DD" w:rsidRPr="0074763E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  <w:r w:rsidR="00B066DD" w:rsidRPr="0074763E">
              <w:rPr>
                <w:rFonts w:ascii="宋体" w:eastAsia="宋体" w:hAnsi="宋体"/>
                <w:sz w:val="24"/>
                <w:szCs w:val="24"/>
              </w:rPr>
              <w:t xml:space="preserve">    </w:t>
            </w:r>
            <w:r w:rsidR="00B822AD"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</w:tc>
      </w:tr>
    </w:tbl>
    <w:p w14:paraId="0CA621D6" w14:textId="15A405F3" w:rsidR="00F06A8F" w:rsidRPr="00F06A8F" w:rsidRDefault="00B822AD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DDC29" w14:textId="77777777" w:rsidR="00FD4A92" w:rsidRDefault="00FD4A92" w:rsidP="00F15AC2">
      <w:r>
        <w:separator/>
      </w:r>
    </w:p>
  </w:endnote>
  <w:endnote w:type="continuationSeparator" w:id="0">
    <w:p w14:paraId="0D0B6BBE" w14:textId="77777777" w:rsidR="00FD4A92" w:rsidRDefault="00FD4A92" w:rsidP="00F1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D8057F" w14:textId="77777777" w:rsidR="00FD4A92" w:rsidRDefault="00FD4A92" w:rsidP="00F15AC2">
      <w:r>
        <w:separator/>
      </w:r>
    </w:p>
  </w:footnote>
  <w:footnote w:type="continuationSeparator" w:id="0">
    <w:p w14:paraId="407B2310" w14:textId="77777777" w:rsidR="00FD4A92" w:rsidRDefault="00FD4A92" w:rsidP="00F15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C6EB2"/>
    <w:multiLevelType w:val="hybridMultilevel"/>
    <w:tmpl w:val="D83877EE"/>
    <w:lvl w:ilvl="0" w:tplc="E432E2EC">
      <w:start w:val="1"/>
      <w:numFmt w:val="decimal"/>
      <w:lvlText w:val="3.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5604845"/>
    <w:multiLevelType w:val="hybridMultilevel"/>
    <w:tmpl w:val="31D663F0"/>
    <w:lvl w:ilvl="0" w:tplc="76D8BE96">
      <w:start w:val="15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1MTI1N7U0NjFX0lEKTi0uzszPAykwqwUANvGT3SwAAAA="/>
  </w:docVars>
  <w:rsids>
    <w:rsidRoot w:val="009917FC"/>
    <w:rsid w:val="000258B5"/>
    <w:rsid w:val="00077372"/>
    <w:rsid w:val="00082C70"/>
    <w:rsid w:val="000F56C5"/>
    <w:rsid w:val="0011746F"/>
    <w:rsid w:val="001745C5"/>
    <w:rsid w:val="001A2949"/>
    <w:rsid w:val="00224AB7"/>
    <w:rsid w:val="00242CD1"/>
    <w:rsid w:val="002B62D3"/>
    <w:rsid w:val="003372BD"/>
    <w:rsid w:val="00390EC7"/>
    <w:rsid w:val="003B2B25"/>
    <w:rsid w:val="003F1CA1"/>
    <w:rsid w:val="004A79D8"/>
    <w:rsid w:val="004D054E"/>
    <w:rsid w:val="005B2CB6"/>
    <w:rsid w:val="006B4C34"/>
    <w:rsid w:val="0074763E"/>
    <w:rsid w:val="007631DD"/>
    <w:rsid w:val="007C0E4C"/>
    <w:rsid w:val="0085369C"/>
    <w:rsid w:val="008B6900"/>
    <w:rsid w:val="008E3C11"/>
    <w:rsid w:val="00913DE1"/>
    <w:rsid w:val="009211D9"/>
    <w:rsid w:val="00931773"/>
    <w:rsid w:val="00964289"/>
    <w:rsid w:val="009917FC"/>
    <w:rsid w:val="00A719EB"/>
    <w:rsid w:val="00A86FAC"/>
    <w:rsid w:val="00AC4B24"/>
    <w:rsid w:val="00B066DD"/>
    <w:rsid w:val="00B61E58"/>
    <w:rsid w:val="00B822AD"/>
    <w:rsid w:val="00C0755E"/>
    <w:rsid w:val="00D304A4"/>
    <w:rsid w:val="00D42FD2"/>
    <w:rsid w:val="00DF0A32"/>
    <w:rsid w:val="00DF7AD3"/>
    <w:rsid w:val="00E24B24"/>
    <w:rsid w:val="00E262C4"/>
    <w:rsid w:val="00E77F16"/>
    <w:rsid w:val="00E90916"/>
    <w:rsid w:val="00F06A8F"/>
    <w:rsid w:val="00F15AC2"/>
    <w:rsid w:val="00F960A7"/>
    <w:rsid w:val="00FD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B53E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15AC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15A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02</Words>
  <Characters>584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13</cp:revision>
  <cp:lastPrinted>2022-12-04T03:18:00Z</cp:lastPrinted>
  <dcterms:created xsi:type="dcterms:W3CDTF">2022-12-03T04:15:00Z</dcterms:created>
  <dcterms:modified xsi:type="dcterms:W3CDTF">2022-12-06T03:07:00Z</dcterms:modified>
</cp:coreProperties>
</file>